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numPr>
          <w:numId w:val="1043"/>
          <w:ilvl w:val="0"/>
        </w:numPr>
      </w:pPr>
      <w:r>
        <w:t xml:space="preserve">성덕대왕신종의 부분명칭과 크기</w:t>
      </w:r>
      <w:r>
        <w:t xml:space="preserve"> </w:t>
      </w:r>
      <w:r>
        <w:t xml:space="preserve">http://blog.daum.net/_blog/BlogTypeView.do?blogid=03Pdg&amp;articleno=15960218</w:t>
      </w:r>
    </w:p>
    <w:p>
      <w:pPr>
        <w:numPr>
          <w:numId w:val="1043"/>
          <w:ilvl w:val="0"/>
        </w:numPr>
      </w:pPr>
      <w:r>
        <w:t xml:space="preserve">이장무, 新羅 鐘의 設計에 관한 연구, 학술원논문집 제55집 1호 (2016)</w:t>
      </w:r>
      <w:r>
        <w:t xml:space="preserve"> </w:t>
      </w:r>
      <w:r>
        <w:t xml:space="preserve">http://www.nas.go.kr</w:t>
      </w:r>
    </w:p>
    <w:p>
      <w:pPr>
        <w:numPr>
          <w:numId w:val="1043"/>
          <w:ilvl w:val="0"/>
        </w:numPr>
      </w:pPr>
      <w:r>
        <w:t xml:space="preserve">김석현,이중혁, 등가 종 모델을 이용한 맥놀이 주기 조절법, 한국음향학회지 제31권 제8호 (2012)</w:t>
      </w:r>
      <w:r>
        <w:t xml:space="preserve"> </w:t>
      </w:r>
      <w:r>
        <w:t xml:space="preserve">http://ocean.kisti.re.kr/downfile/volume/ask/GOHHBH/2012/v31n8/GOHHBH_2012_v31n8_561.pdf</w:t>
      </w:r>
    </w:p>
    <w:p>
      <w:pPr>
        <w:numPr>
          <w:numId w:val="1043"/>
          <w:ilvl w:val="0"/>
        </w:numPr>
      </w:pPr>
      <w:r>
        <w:t xml:space="preserve">J.M.LEE, A STUDY ON THE VIBRATION CHARACTERISTICS OF A LARGE SIZE KOREAN BELL, Journal of Sound and Vibration (2002)</w:t>
      </w:r>
      <w:r>
        <w:t xml:space="preserve"> </w:t>
      </w:r>
      <w:r>
        <w:t xml:space="preserve">http://doi.org.ololo.sci-hub.bz/10.1006/jsvi.2002.5092</w:t>
      </w:r>
    </w:p>
    <w:p>
      <w:pPr>
        <w:numPr>
          <w:numId w:val="1043"/>
          <w:ilvl w:val="0"/>
        </w:numPr>
      </w:pPr>
      <w:r>
        <w:t xml:space="preserve">성덕대왕신종 고리쇠 관련 에피소드</w:t>
      </w:r>
      <w:r>
        <w:t xml:space="preserve"> </w:t>
      </w:r>
      <w:r>
        <w:t xml:space="preserve">http://www.jikjimuseum.org/wind/content.asp?pWID=04&amp;pID=413&amp;pPageID=0007v~&amp;pPageCnt=8&amp;pBlockID=1&amp;pBlockCnt=1&amp;pDir=S&amp;pSearch=&amp;pSearchStr=</w:t>
      </w:r>
    </w:p>
    <w:p>
      <w:pPr>
        <w:numPr>
          <w:numId w:val="1043"/>
          <w:ilvl w:val="0"/>
        </w:numPr>
      </w:pPr>
      <w:r>
        <w:t xml:space="preserve">반론</w:t>
      </w:r>
      <w:r>
        <w:t xml:space="preserve"> </w:t>
      </w: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2803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c7d202b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93fa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</dcterms:created>
  <dcterms:modified xsi:type="dcterms:W3CDTF">2017-08-12</dcterms:modified>
</cp:coreProperties>
</file>